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ical</w:t>
      </w:r>
      <w:r>
        <w:t xml:space="preserve"> </w:t>
      </w:r>
      <w:r>
        <w:t xml:space="preserve">Career</w:t>
      </w:r>
      <w:r>
        <w:t xml:space="preserve"> </w:t>
      </w:r>
      <w:r>
        <w:t xml:space="preserve">in</w:t>
      </w:r>
      <w:r>
        <w:t xml:space="preserve"> </w:t>
      </w:r>
      <w:r>
        <w:t xml:space="preserve">Canada</w:t>
      </w:r>
      <w:r>
        <w:t xml:space="preserve"> </w:t>
      </w:r>
      <w:r>
        <w:t xml:space="preserve">Montreal</w:t>
      </w:r>
    </w:p>
    <w:bookmarkStart w:id="20" w:name="Xb52d2b3ae65de3e1a92a0d7ce976072aa27b4e5"/>
    <w:p>
      <w:pPr>
        <w:pStyle w:val="Heading1"/>
      </w:pPr>
      <w:r>
        <w:t xml:space="preserve">Personal Statement: A Commitment to Surgical Excellence in Canada Montreal</w:t>
      </w:r>
    </w:p>
    <w:p>
      <w:pPr>
        <w:pStyle w:val="FirstParagraph"/>
      </w:pPr>
      <w:r>
        <w:t xml:space="preserve">The journey toward becoming a dedicated surgeon has been shaped by unwavering commitment, rigorous academic pursuit, and a deep-seated desire to serve communities facing complex healthcare challenges. As I prepare to submit this Personal Statement for surgical practice in Canada, specifically within the vibrant and culturally rich context of Montreal, I am driven by the profound opportunity to contribute my skills within Quebec's esteemed healthcare system. This document outlines not merely my professional trajectory, but my resolute dedication to becoming a respected member of the surgical community in Canada Montreal.</w:t>
      </w:r>
    </w:p>
    <w:p>
      <w:pPr>
        <w:pStyle w:val="BodyText"/>
      </w:pPr>
      <w:r>
        <w:t xml:space="preserve">My surgical training was forged in a demanding international environment where precision, critical thinking under pressure, and compassionate patient care were non-negotiables. I completed my medical degree at [University Name], followed by an extensive General Surgery residency program at [Hospital Name], where I honed skills in laparoscopic techniques, vascular reconstruction, and complex oncological procedures. A pivotal experience was managing a high-volume trauma service, where I developed rapid assessment capabilities and collaborative decision-making in critical scenarios – skills directly applicable to Montreal’s diverse patient population and emergency surgical demands. This foundation instilled in me the understanding that being a Surgeon transcends technical ability; it requires empathy, cultural sensitivity, and an unwavering commitment to patient-centered outcomes.</w:t>
      </w:r>
    </w:p>
    <w:p>
      <w:pPr>
        <w:pStyle w:val="BodyText"/>
      </w:pPr>
      <w:r>
        <w:t xml:space="preserve">What specifically draws me to pursue my career as a Surgeon within Canada Montreal is not merely the city’s global reputation for academic excellence or its status as a major healthcare hub in Canada, but the unique confluence of values I recognize here. Montreal embodies a profound respect for multiculturalism and bilingualism, reflecting the very essence of modern Canadian society. I have actively engaged with Quebec’s healthcare landscape through rotations at French-language institutions and participated in language immersion programs to achieve professional fluency in French. This is not just a practical necessity; it is an ethical imperative for providing equitable care. In Montreal, where patients may prefer communication in French or navigate the nuances of both languages, I am prepared to bridge that gap effectively, ensuring clear understanding and trust – cornerstones of successful surgical care.</w:t>
      </w:r>
    </w:p>
    <w:p>
      <w:pPr>
        <w:pStyle w:val="BodyText"/>
      </w:pPr>
      <w:r>
        <w:t xml:space="preserve">My clinical interests align strongly with current healthcare priorities in Quebec. I have a particular passion for minimally invasive gastrointestinal surgery and complex hernia repairs, areas experiencing significant growth in Montreal due to an aging population and rising obesity rates. I am deeply impressed by the innovative work being done at institutions like the McGill University Health Centre (MUHC) and Hôpital Maisonneuve-Rosemont, particularly their focus on integrating advanced technology with patient safety protocols. I am eager to contribute my experience in robotic-assisted surgery techniques while learning from Montreal’s leading surgical teams. Furthermore, I understand the importance of Quebec’s healthcare model under the Régie de l'assurance maladie du Québec (RAMQ), emphasizing accessibility and prevention – values that resonate deeply with my own professional philosophy.</w:t>
      </w:r>
    </w:p>
    <w:p>
      <w:pPr>
        <w:pStyle w:val="BodyText"/>
      </w:pPr>
      <w:r>
        <w:t xml:space="preserve">My experience extends beyond the operating room. I actively participated in community health outreach programs, including free surgical clinics serving underserved populations in [Country/Region], which provided invaluable perspective on healthcare disparities. This experience reinforced my belief that the highest quality care must be accessible to all, a principle central to Canada’s healthcare system and vital for Montreal’s diverse neighborhoods. In Montreal, I envision not only excelling as a Surgeon but also engaging with local health initiatives, perhaps contributing to surgical education programs at McGill or supporting initiatives addressing surgical access in peripheral communities within the Greater Montreal Area.</w:t>
      </w:r>
    </w:p>
    <w:p>
      <w:pPr>
        <w:pStyle w:val="BodyText"/>
      </w:pPr>
      <w:r>
        <w:t xml:space="preserve">The decision to commit my career in Canada is deeply personal and professional. I have witnessed firsthand the resilience and warmth of Canadian healthcare workers, particularly during the challenges of recent years. Montreal’s unique energy – where European heritage seamlessly blends with North American dynamism, creating a city that thrives on diversity – offers the perfect environment for a Surgeon to grow both professionally and personally. I am not just seeking employment; I am seeking to establish roots within a community that values medical excellence, cultural respect, and compassionate service. The opportunity to practice as a Surgeon in Canada Montreal represents the culmination of years of disciplined training, driven by the aspiration to make meaningful contributions where they are most needed.</w:t>
      </w:r>
    </w:p>
    <w:p>
      <w:pPr>
        <w:pStyle w:val="BodyText"/>
      </w:pPr>
      <w:r>
        <w:t xml:space="preserve">I understand that becoming a licensed Surgeon in Quebec requires navigating the specific pathways through the Collège des médecins du Québec (CMQ). I have already begun this process, ensuring compliance with all provincial requirements and demonstrating my commitment to understanding and adhering to Quebec’s medical ethics and professional standards. My goal is not merely to meet these requirements, but to actively embody them in every interaction with patients, colleagues, and the broader healthcare ecosystem of Montreal.</w:t>
      </w:r>
    </w:p>
    <w:p>
      <w:pPr>
        <w:pStyle w:val="BodyText"/>
      </w:pPr>
      <w:r>
        <w:t xml:space="preserve">As I finalize this Personal Statement, I reaffirm my enthusiasm for joining the ranks of dedicated surgeons serving Canada Montreal. This city’s rich medical heritage, its commitment to excellence under Quebec’s unique framework, and its vibrant multicultural fabric offer an unparalleled setting for a Surgeon to flourish. My technical skills are complemented by a profound respect for the cultural context in which I will practice. I am ready to bring my expertise in advanced surgical techniques, my dedication to patient advocacy, and my commitment to seamless bilingual communication directly into Montreal’s hospitals and communities. The prospect of contributing meaningfully as a Surgeon within Canada’s most cosmopolitan city is not just a professional goal; it is the natural progression of a career built on excellence, empathy, and service. I am prepared to embrace this opportunity wholeheartedly.</w:t>
      </w:r>
    </w:p>
    <w:p>
      <w:pPr>
        <w:pStyle w:val="BodyText"/>
      </w:pPr>
      <w:r>
        <w:t xml:space="preserve">Thank you for considering my application for this important role within the Canadian healthcare system in Montreal. I look forward to the possibility of discussing how my skills and dedication align with the needs of your surgical team and the residents of Montre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ical Career in Canada Montreal</dc:title>
  <dc:creator/>
  <dc:language>en</dc:language>
  <cp:keywords/>
  <dcterms:created xsi:type="dcterms:W3CDTF">2026-05-02T06:50:28Z</dcterms:created>
  <dcterms:modified xsi:type="dcterms:W3CDTF">2026-05-02T06:50:28Z</dcterms:modified>
</cp:coreProperties>
</file>

<file path=docProps/custom.xml><?xml version="1.0" encoding="utf-8"?>
<Properties xmlns="http://schemas.openxmlformats.org/officeDocument/2006/custom-properties" xmlns:vt="http://schemas.openxmlformats.org/officeDocument/2006/docPropsVTypes"/>
</file>